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Bangkok,</w:t>
      </w:r>
      <w:r>
        <w:t xml:space="preserve"> </w:t>
      </w:r>
      <w:r>
        <w:t xml:space="preserve">Thailand</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Industrial Park, Bangkok</w:t>
      </w:r>
      <w:r>
        <w:br/>
      </w:r>
      <w:r>
        <w:t xml:space="preserve">Thailand</w:t>
      </w:r>
    </w:p>
    <w:bookmarkStart w:id="20" w:name="X278d12ad63fef14b133352f7e4f5d527f03de4b"/>
    <w:p>
      <w:pPr>
        <w:pStyle w:val="Heading2"/>
      </w:pPr>
      <w:r>
        <w:t xml:space="preserve">Subject: Internship Application for Welder Position – Committed to Excellence in Thailand Bangkok’s Manufacturing Sector</w:t>
      </w:r>
    </w:p>
    <w:p>
      <w:pPr>
        <w:pStyle w:val="FirstParagraph"/>
      </w:pPr>
      <w:r>
        <w:t xml:space="preserve">Dear Hiring Manager,</w:t>
      </w:r>
    </w:p>
    <w:p>
      <w:pPr>
        <w:pStyle w:val="BodyText"/>
      </w:pPr>
      <w:r>
        <w:t xml:space="preserve">I am writing with profound enthusiasm to express my strong interest in the Welder Internship position at your esteemed organization, as advertised on [Platform where job was seen – e.g., LinkedIn, company website, Thai Ministry of Labour portal]. As a dedicated welding student with hands-on technical training and an unwavering passion for precision metal fabrication, I am eager to contribute my developing skills to the dynamic industrial landscape of Thailand Bangkok. This Internship Application Letter serves as my formal expression of commitment to becoming a valuable asset within your team while immersing myself in Thailand’s rapidly evolving manufacturing ecosystem.</w:t>
      </w:r>
    </w:p>
    <w:p>
      <w:pPr>
        <w:pStyle w:val="BodyText"/>
      </w:pPr>
      <w:r>
        <w:t xml:space="preserve">My academic journey at [Your University/Technical College, e.g., Bangkok Technical College] has provided me with a robust foundation in welding principles and safety protocols. I have completed specialized coursework covering Arc Welding (SMAW), MIG Welding (GMAW), TIG Welding (GTAW), and blueprint reading – all aligned with international standards such as AWS D1.1 and ISO 9606, which are highly regarded within Thailand’s industrial certification frameworks. During my practical training at [Workshop/Company Name], I successfully welded structural steel components for automotive prototypes under strict quality control, achieving a 98% pass rate on visual inspections – a metric consistently valued by Thai manufacturers aiming for export readiness. My technical proficiency extends to operating welding equipment including Miller Multimatic 250s and Fronius TPS 200, with certifications in both safety protocols (OSHA-compliant) and material-specific welding techniques.</w:t>
      </w:r>
    </w:p>
    <w:p>
      <w:pPr>
        <w:pStyle w:val="BodyText"/>
      </w:pPr>
      <w:r>
        <w:t xml:space="preserve">What truly ignites my passion for this opportunity is my deep respect for Thailand’s industrial ambition. Bangkok serves as the undisputed economic engine of Southeast Asia, with its strategic location fostering world-class manufacturing hubs like the Eastern Economic Corridor (EEC), Laem Chabang Port facilities, and high-tech industrial estates. I am particularly inspired by companies in Bangkok that are pioneering sustainable practices in metal fabrication – such as integrating recycled steel into automotive parts production or supporting Thailand’s push for ASEAN Manufacturing 4.0 standards. As a future welding professional, I am eager to learn how local businesses navigate these innovations while maintaining the exceptional quality demanded by global clients like Toyota, Honda, and Siemens who operate major facilities in Thailand Bangkok. This internship represents not just a learning opportunity, but an immersion into a culture where craftsmanship meets modern industrial excellence.</w:t>
      </w:r>
    </w:p>
    <w:p>
      <w:pPr>
        <w:pStyle w:val="BodyText"/>
      </w:pPr>
      <w:r>
        <w:t xml:space="preserve">My commitment to safety is absolute – a non-negotiable priority in welding operations that resonates deeply with Thai workplace values emphasizing respect for both tools and colleagues. I have consistently maintained 100% incident-free records during my training, adhering strictly to PPE protocols and hazard identification procedures. Furthermore, I am actively improving my Thai language skills (currently at HSK Level 3), understanding that clear communication in a multicultural environment like Bangkok’s industrial parks is vital for team cohesion. I’ve also studied the importance of 'sanuk' (enjoyment) in Thai work culture – believing that dedication flourishes when approached with positive energy and mutual respect, qualities I aim to embody daily.</w:t>
      </w:r>
    </w:p>
    <w:p>
      <w:pPr>
        <w:pStyle w:val="BodyText"/>
      </w:pPr>
      <w:r>
        <w:t xml:space="preserve">I recognize that an Internship Application Letter must demonstrate more than technical skill; it must reflect cultural humility and eagerness to learn. I have researched your company’s projects, particularly your recent [Mention specific project if possible – e.g., "modular construction for the Bangkok Metro expansion" or "solar panel frame manufacturing"], and am impressed by your commitment to quality control through advanced non-destructive testing (NDT) methods like ultrasonic welding inspection. I am confident that my foundational skills in precision welding, combined with my adaptability and dedication to continuous learning, would allow me to contribute meaningfully from day one under your guidance.</w:t>
      </w:r>
    </w:p>
    <w:p>
      <w:pPr>
        <w:pStyle w:val="BodyText"/>
      </w:pPr>
      <w:r>
        <w:t xml:space="preserve">Thailand Bangkok offers an unparalleled environment for a welding professional to grow – where traditional craftsmanship converges with cutting-edge technology. I am keenly aware that the city’s manufacturing sector faces challenges like skilled labor shortages and the need for greener fabrication methods, which I am motivated to address through my internship. By joining your team, I aim not only to refine my techniques in a real-world setting but also to gain insights into how Thai companies maintain competitive edge in global markets while upholding community values.</w:t>
      </w:r>
    </w:p>
    <w:p>
      <w:pPr>
        <w:pStyle w:val="BodyText"/>
      </w:pPr>
      <w:r>
        <w:t xml:space="preserve">I am prepared to relocate immediately and commit fully to the duration of this internship. My resume, attached for your review, provides further detail on my qualifications, including my Welding Certification (No. [Number]), academic projects like [Brief Example: "the 3D steel bridge prototype"], and volunteer work at [Community Project]. I welcome the opportunity to discuss how my proactive attitude and technical foundation align with your team’s goals during an interview at your earliest convenience.</w:t>
      </w:r>
    </w:p>
    <w:p>
      <w:pPr>
        <w:pStyle w:val="BodyText"/>
      </w:pPr>
      <w:r>
        <w:t xml:space="preserve">Thank you for considering my application. I am deeply honored to apply for this Internship Position in Welder within Bangkok’s thriving industrial community and look forward to contributing positively to your company’s legacy of excellence in metal fabrication. May I respectfully request the opportunity to discuss how my dedication can support your projects in Thailand?</w:t>
      </w:r>
    </w:p>
    <w:p>
      <w:pPr>
        <w:pStyle w:val="BodyText"/>
      </w:pPr>
      <w:r>
        <w:t xml:space="preserve">Sincerely,</w:t>
      </w:r>
      <w:r>
        <w:br/>
      </w: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Bangkok, Thailand</dc:title>
  <dc:creator/>
  <dc:language>en</dc:language>
  <cp:keywords/>
  <dcterms:created xsi:type="dcterms:W3CDTF">2025-12-09T20:07:06Z</dcterms:created>
  <dcterms:modified xsi:type="dcterms:W3CDTF">2025-12-09T20:07:06Z</dcterms:modified>
</cp:coreProperties>
</file>

<file path=docProps/custom.xml><?xml version="1.0" encoding="utf-8"?>
<Properties xmlns="http://schemas.openxmlformats.org/officeDocument/2006/custom-properties" xmlns:vt="http://schemas.openxmlformats.org/officeDocument/2006/docPropsVTypes"/>
</file>